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3F2CB517" w:rsidR="00060183" w:rsidRPr="00EF0272" w:rsidRDefault="00060183" w:rsidP="00A24DA5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834BD3">
              <w:rPr>
                <w:rFonts w:hint="eastAsia"/>
                <w:b/>
                <w:color w:val="5B9BD5" w:themeColor="accent1"/>
                <w:sz w:val="32"/>
              </w:rPr>
              <w:t>3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66A970F5" w:rsidR="00060183" w:rsidRPr="00F33257" w:rsidRDefault="00060183" w:rsidP="0006018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 w:rsidR="00D9539D">
        <w:rPr>
          <w:rFonts w:hint="eastAsia"/>
          <w:b/>
          <w:color w:val="C0504D"/>
          <w:sz w:val="24"/>
        </w:rPr>
        <w:t xml:space="preserve"> 1</w:t>
      </w:r>
      <w:r w:rsidR="00834BD3">
        <w:rPr>
          <w:b/>
          <w:color w:val="C0504D"/>
          <w:sz w:val="24"/>
        </w:rPr>
        <w:t xml:space="preserve">. </w:t>
      </w:r>
      <w:r w:rsidR="00834BD3">
        <w:rPr>
          <w:rFonts w:hint="eastAsia"/>
          <w:b/>
          <w:color w:val="C0504D"/>
          <w:sz w:val="24"/>
        </w:rPr>
        <w:t>Histogram Equalization</w:t>
      </w:r>
    </w:p>
    <w:p w14:paraId="6FFB4C0C" w14:textId="77777777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16A14892" w14:textId="2ED9DA8A" w:rsidR="00D9539D" w:rsidRDefault="00BA6E9A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79AAE548" wp14:editId="4507DFB0">
            <wp:extent cx="5731510" cy="3038475"/>
            <wp:effectExtent l="0" t="0" r="254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707614" wp14:editId="51D627F0">
            <wp:extent cx="5731510" cy="1496695"/>
            <wp:effectExtent l="0" t="0" r="2540" b="82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1B540" w14:textId="4A0CE79C" w:rsidR="009B4A5A" w:rsidRPr="000E4535" w:rsidRDefault="009B4A5A" w:rsidP="00060183">
      <w:pPr>
        <w:rPr>
          <w:rFonts w:ascii="Consolas" w:eastAsiaTheme="minorEastAsia" w:hAnsi="Consolas" w:cs="Consolas" w:hint="eastAsia"/>
          <w:kern w:val="0"/>
          <w:szCs w:val="20"/>
        </w:rPr>
      </w:pP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: histogram: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밝기에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대응되는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크기를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가진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픽셀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수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(=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빈도수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)</w:t>
      </w:r>
    </w:p>
    <w:p w14:paraId="4469C535" w14:textId="2AF2358A" w:rsidR="00D9539D" w:rsidRPr="000E4535" w:rsidRDefault="009B4A5A" w:rsidP="00262C6B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 w:rsidRPr="000E4535">
        <w:rPr>
          <w:rFonts w:ascii="Consolas" w:eastAsiaTheme="minorEastAsia" w:hAnsi="Consolas" w:cs="Consolas" w:hint="eastAsia"/>
          <w:kern w:val="0"/>
          <w:szCs w:val="20"/>
        </w:rPr>
        <w:t>h</w:t>
      </w:r>
      <w:r w:rsidRPr="000E4535">
        <w:rPr>
          <w:rFonts w:ascii="Consolas" w:eastAsiaTheme="minorEastAsia" w:hAnsi="Consolas" w:cs="Consolas"/>
          <w:kern w:val="0"/>
          <w:szCs w:val="20"/>
        </w:rPr>
        <w:t>istogram</w:t>
      </w:r>
      <w:r w:rsidR="00160BAF"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구하기</w:t>
      </w:r>
      <w:r w:rsidR="00160BAF" w:rsidRPr="000E4535">
        <w:rPr>
          <w:rFonts w:ascii="Consolas" w:eastAsiaTheme="minorEastAsia" w:hAnsi="Consolas" w:cs="Consolas" w:hint="eastAsia"/>
          <w:kern w:val="0"/>
          <w:szCs w:val="20"/>
        </w:rPr>
        <w:t>:</w:t>
      </w:r>
      <w:r w:rsidR="00160BAF" w:rsidRPr="000E4535">
        <w:rPr>
          <w:rFonts w:ascii="Consolas" w:eastAsiaTheme="minorEastAsia" w:hAnsi="Consolas" w:cs="Consolas"/>
          <w:kern w:val="0"/>
          <w:szCs w:val="20"/>
        </w:rPr>
        <w:t xml:space="preserve"> hist[</w:t>
      </w:r>
      <w:r w:rsidR="00160BAF" w:rsidRPr="000E4535">
        <w:rPr>
          <w:rFonts w:ascii="Consolas" w:eastAsiaTheme="minorEastAsia" w:hAnsi="Consolas" w:cs="Consolas"/>
          <w:kern w:val="0"/>
          <w:szCs w:val="20"/>
        </w:rPr>
        <w:t>img[y,x]</w:t>
      </w:r>
      <w:r w:rsidR="00160BAF" w:rsidRPr="000E4535">
        <w:rPr>
          <w:rFonts w:ascii="Consolas" w:eastAsiaTheme="minorEastAsia" w:hAnsi="Consolas" w:cs="Consolas"/>
          <w:kern w:val="0"/>
          <w:szCs w:val="20"/>
        </w:rPr>
        <w:t>] = hist[img[y,x]] + 1</w:t>
      </w:r>
    </w:p>
    <w:p w14:paraId="0AA9EE65" w14:textId="7DB47A23" w:rsidR="00262C6B" w:rsidRPr="000E4535" w:rsidRDefault="009B4A5A" w:rsidP="00160BAF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0E4535">
        <w:rPr>
          <w:rFonts w:ascii="Consolas" w:eastAsiaTheme="minorEastAsia" w:hAnsi="Consolas" w:cs="Consolas" w:hint="eastAsia"/>
          <w:kern w:val="0"/>
          <w:szCs w:val="20"/>
        </w:rPr>
        <w:t>누적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/>
          <w:kern w:val="0"/>
          <w:szCs w:val="20"/>
        </w:rPr>
        <w:t xml:space="preserve">histogram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계산하기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0E4535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91205D" w:rsidRPr="000E4535">
        <w:rPr>
          <w:rFonts w:ascii="Consolas" w:eastAsiaTheme="minorEastAsia" w:hAnsi="Consolas" w:cs="Consolas"/>
          <w:kern w:val="0"/>
          <w:szCs w:val="20"/>
        </w:rPr>
        <w:t>sum +=</w:t>
      </w:r>
      <w:r w:rsidR="004C7422" w:rsidRPr="000E4535">
        <w:rPr>
          <w:rFonts w:ascii="Consolas" w:eastAsiaTheme="minorEastAsia" w:hAnsi="Consolas" w:cs="Consolas"/>
          <w:kern w:val="0"/>
          <w:szCs w:val="20"/>
        </w:rPr>
        <w:t xml:space="preserve"> hist[i]</w:t>
      </w:r>
      <w:r w:rsidR="004C7422" w:rsidRPr="000E4535">
        <w:rPr>
          <w:rFonts w:ascii="Consolas" w:eastAsiaTheme="minorEastAsia" w:hAnsi="Consolas" w:cs="Consolas"/>
          <w:kern w:val="0"/>
          <w:szCs w:val="20"/>
        </w:rPr>
        <w:t xml:space="preserve">, </w:t>
      </w:r>
      <w:r w:rsidR="00151A66" w:rsidRPr="000E4535">
        <w:rPr>
          <w:rFonts w:ascii="Consolas" w:eastAsiaTheme="minorEastAsia" w:hAnsi="Consolas" w:cs="Consolas"/>
          <w:kern w:val="0"/>
          <w:szCs w:val="20"/>
        </w:rPr>
        <w:t>sum_of_hist[i] = sum</w:t>
      </w:r>
    </w:p>
    <w:p w14:paraId="0FBE86A8" w14:textId="428DF043" w:rsidR="007821E5" w:rsidRPr="000E4535" w:rsidRDefault="007821E5" w:rsidP="00160BAF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 w:rsidRPr="000E4535">
        <w:rPr>
          <w:rFonts w:ascii="Consolas" w:eastAsiaTheme="minorEastAsia" w:hAnsi="Consolas" w:cs="Consolas" w:hint="eastAsia"/>
          <w:kern w:val="0"/>
          <w:szCs w:val="20"/>
        </w:rPr>
        <w:t>정규화합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0E4535">
        <w:rPr>
          <w:rFonts w:ascii="Consolas" w:eastAsiaTheme="minorEastAsia" w:hAnsi="Consolas" w:cs="Consolas"/>
          <w:kern w:val="0"/>
          <w:szCs w:val="20"/>
        </w:rPr>
        <w:t xml:space="preserve">histogram 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구하기</w:t>
      </w:r>
      <w:r w:rsidRPr="000E4535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0E4535">
        <w:rPr>
          <w:rFonts w:ascii="Consolas" w:eastAsiaTheme="minorEastAsia" w:hAnsi="Consolas" w:cs="Consolas"/>
          <w:kern w:val="0"/>
          <w:szCs w:val="20"/>
        </w:rPr>
        <w:t xml:space="preserve"> output[x][y] = (Dm/area) * sum_of_hist[img[x][y]]</w:t>
      </w:r>
    </w:p>
    <w:p w14:paraId="28BF56A0" w14:textId="77777777" w:rsidR="00D9539D" w:rsidRDefault="00D9539D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4F6AFFD5" w14:textId="77777777" w:rsidR="00060183" w:rsidRDefault="00D9539D" w:rsidP="00060183">
      <w:r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294CC30E" w14:textId="747C217F" w:rsidR="00060183" w:rsidRDefault="00553FA5" w:rsidP="00060183">
      <w:r>
        <w:rPr>
          <w:noProof/>
        </w:rPr>
        <w:lastRenderedPageBreak/>
        <w:drawing>
          <wp:inline distT="0" distB="0" distL="0" distR="0" wp14:anchorId="591E0171" wp14:editId="1F02FC7C">
            <wp:extent cx="5731510" cy="307467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FF0CD" w14:textId="788C8201" w:rsidR="00553FA5" w:rsidRDefault="00553FA5" w:rsidP="00060183"/>
    <w:p w14:paraId="416458D9" w14:textId="41B159AB" w:rsidR="009A411F" w:rsidRDefault="009A411F" w:rsidP="00060183"/>
    <w:p w14:paraId="4BC9D0FC" w14:textId="77777777" w:rsidR="009A411F" w:rsidRPr="00553FA5" w:rsidRDefault="009A411F" w:rsidP="00060183">
      <w:pPr>
        <w:rPr>
          <w:rFonts w:hint="eastAsia"/>
        </w:rPr>
      </w:pPr>
      <w:bookmarkStart w:id="0" w:name="_GoBack"/>
      <w:bookmarkEnd w:id="0"/>
    </w:p>
    <w:p w14:paraId="4F8F3881" w14:textId="36ABF0E3" w:rsidR="00834BD3" w:rsidRPr="00F33257" w:rsidRDefault="00834BD3" w:rsidP="00834BD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 2</w:t>
      </w:r>
      <w:r>
        <w:rPr>
          <w:b/>
          <w:color w:val="C0504D"/>
          <w:sz w:val="24"/>
        </w:rPr>
        <w:t>. Gamma Correction</w:t>
      </w:r>
    </w:p>
    <w:p w14:paraId="4477891A" w14:textId="77777777" w:rsidR="00834BD3" w:rsidRDefault="00834BD3" w:rsidP="00834BD3">
      <w:r>
        <w:rPr>
          <w:rFonts w:hint="eastAsia"/>
        </w:rPr>
        <w:t># 1 소스코드(원본 서식 유지로 복사 or</w:t>
      </w:r>
      <w:r>
        <w:t xml:space="preserve"> </w:t>
      </w:r>
      <w:r>
        <w:rPr>
          <w:rFonts w:hint="eastAsia"/>
        </w:rPr>
        <w:t>코드 화면 캡쳐)</w:t>
      </w:r>
    </w:p>
    <w:p w14:paraId="38D374ED" w14:textId="7589A7E2" w:rsidR="00834BD3" w:rsidRDefault="00F81F9C" w:rsidP="00834BD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3CFA7D04" wp14:editId="1B24E0CF">
            <wp:extent cx="5731510" cy="2506980"/>
            <wp:effectExtent l="0" t="0" r="2540" b="762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970B5" w14:textId="34B241B5" w:rsidR="00834BD3" w:rsidRPr="004574BB" w:rsidRDefault="00243509" w:rsidP="00834BD3">
      <w:pPr>
        <w:rPr>
          <w:rFonts w:ascii="Consolas" w:eastAsiaTheme="minorEastAsia" w:hAnsi="Consolas" w:cs="Consolas"/>
          <w:kern w:val="0"/>
          <w:szCs w:val="20"/>
        </w:rPr>
      </w:pPr>
      <w:r w:rsidRPr="004574BB">
        <w:rPr>
          <w:rFonts w:ascii="Consolas" w:eastAsiaTheme="minorEastAsia" w:hAnsi="Consolas" w:cs="Consolas" w:hint="eastAsia"/>
          <w:kern w:val="0"/>
          <w:szCs w:val="20"/>
        </w:rPr>
        <w:t>: Gamma Co</w:t>
      </w:r>
      <w:r w:rsidRPr="004574BB">
        <w:rPr>
          <w:rFonts w:ascii="Consolas" w:eastAsiaTheme="minorEastAsia" w:hAnsi="Consolas" w:cs="Consolas"/>
          <w:kern w:val="0"/>
          <w:szCs w:val="20"/>
        </w:rPr>
        <w:t>rr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ection: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일정하지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않는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전압에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의해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원본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영상과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다른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색상의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>영상으로</w:t>
      </w:r>
      <w:r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85247" w:rsidRPr="004574BB">
        <w:rPr>
          <w:rFonts w:ascii="Consolas" w:eastAsiaTheme="minorEastAsia" w:hAnsi="Consolas" w:cs="Consolas" w:hint="eastAsia"/>
          <w:kern w:val="0"/>
          <w:szCs w:val="20"/>
        </w:rPr>
        <w:t>보여지는</w:t>
      </w:r>
      <w:r w:rsidR="00085247"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85247" w:rsidRPr="004574BB">
        <w:rPr>
          <w:rFonts w:ascii="Consolas" w:eastAsiaTheme="minorEastAsia" w:hAnsi="Consolas" w:cs="Consolas" w:hint="eastAsia"/>
          <w:kern w:val="0"/>
          <w:szCs w:val="20"/>
        </w:rPr>
        <w:t>것을</w:t>
      </w:r>
      <w:r w:rsidR="00085247"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55C75" w:rsidRPr="004574BB">
        <w:rPr>
          <w:rFonts w:ascii="Consolas" w:eastAsiaTheme="minorEastAsia" w:hAnsi="Consolas" w:cs="Consolas" w:hint="eastAsia"/>
          <w:kern w:val="0"/>
          <w:szCs w:val="20"/>
        </w:rPr>
        <w:t>원본</w:t>
      </w:r>
      <w:r w:rsidR="00055C75"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55C75" w:rsidRPr="004574BB">
        <w:rPr>
          <w:rFonts w:ascii="Consolas" w:eastAsiaTheme="minorEastAsia" w:hAnsi="Consolas" w:cs="Consolas" w:hint="eastAsia"/>
          <w:kern w:val="0"/>
          <w:szCs w:val="20"/>
        </w:rPr>
        <w:t>영상을</w:t>
      </w:r>
      <w:r w:rsidR="00055C75"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55C75" w:rsidRPr="004574BB">
        <w:rPr>
          <w:rFonts w:ascii="Consolas" w:eastAsiaTheme="minorEastAsia" w:hAnsi="Consolas" w:cs="Consolas" w:hint="eastAsia"/>
          <w:kern w:val="0"/>
          <w:szCs w:val="20"/>
        </w:rPr>
        <w:t>변형하여</w:t>
      </w:r>
      <w:r w:rsidR="00055C75" w:rsidRPr="004574BB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55C75" w:rsidRPr="004574BB">
        <w:rPr>
          <w:rFonts w:ascii="Consolas" w:eastAsiaTheme="minorEastAsia" w:hAnsi="Consolas" w:cs="Consolas" w:hint="eastAsia"/>
          <w:kern w:val="0"/>
          <w:szCs w:val="20"/>
        </w:rPr>
        <w:t>방지</w:t>
      </w:r>
    </w:p>
    <w:p w14:paraId="50A976E6" w14:textId="4E172C80" w:rsidR="00445392" w:rsidRPr="00EC27D8" w:rsidRDefault="00687228" w:rsidP="00EC27D8">
      <w:pPr>
        <w:pStyle w:val="a5"/>
        <w:numPr>
          <w:ilvl w:val="0"/>
          <w:numId w:val="2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>
        <w:rPr>
          <w:rFonts w:ascii="Consolas" w:eastAsiaTheme="minorEastAsia" w:hAnsi="Consolas" w:cs="Consolas"/>
          <w:kern w:val="0"/>
          <w:szCs w:val="20"/>
        </w:rPr>
        <w:t xml:space="preserve">Normalization: 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전압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값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범위는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45392">
        <w:rPr>
          <w:rFonts w:ascii="Consolas" w:eastAsiaTheme="minorEastAsia" w:hAnsi="Consolas" w:cs="Consolas"/>
          <w:kern w:val="0"/>
          <w:szCs w:val="20"/>
        </w:rPr>
        <w:t xml:space="preserve">0~1, 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밝기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범위는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45392">
        <w:rPr>
          <w:rFonts w:ascii="Consolas" w:eastAsiaTheme="minorEastAsia" w:hAnsi="Consolas" w:cs="Consolas"/>
          <w:kern w:val="0"/>
          <w:szCs w:val="20"/>
        </w:rPr>
        <w:t>0~255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이기에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정규화</w:t>
      </w:r>
      <w:r w:rsidR="0045143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451432">
        <w:rPr>
          <w:rFonts w:ascii="Consolas" w:eastAsiaTheme="minorEastAsia" w:hAnsi="Consolas" w:cs="Consolas" w:hint="eastAsia"/>
          <w:kern w:val="0"/>
          <w:szCs w:val="20"/>
        </w:rPr>
        <w:t>해야</w:t>
      </w:r>
      <w:r w:rsidR="00445392">
        <w:rPr>
          <w:rFonts w:ascii="Consolas" w:eastAsiaTheme="minorEastAsia" w:hAnsi="Consolas" w:cs="Consolas" w:hint="eastAsia"/>
          <w:kern w:val="0"/>
          <w:szCs w:val="20"/>
        </w:rPr>
        <w:t>함</w:t>
      </w:r>
      <w:r w:rsidR="00EC27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C27D8">
        <w:rPr>
          <w:rFonts w:ascii="Consolas" w:eastAsiaTheme="minorEastAsia" w:hAnsi="Consolas" w:cs="Consolas"/>
          <w:kern w:val="0"/>
          <w:szCs w:val="20"/>
        </w:rPr>
        <w:t>–</w:t>
      </w:r>
      <w:r w:rsidR="00EC27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C27D8">
        <w:rPr>
          <w:rFonts w:ascii="Consolas" w:eastAsiaTheme="minorEastAsia" w:hAnsi="Consolas" w:cs="Consolas"/>
          <w:kern w:val="0"/>
          <w:szCs w:val="20"/>
        </w:rPr>
        <w:t>output[x][y] = 255 * (k/255)^(1/r)</w:t>
      </w:r>
    </w:p>
    <w:p w14:paraId="6DA5839A" w14:textId="77777777" w:rsidR="00834BD3" w:rsidRPr="001308AB" w:rsidRDefault="00834BD3" w:rsidP="00834BD3">
      <w:pPr>
        <w:rPr>
          <w:rFonts w:ascii="Consolas" w:eastAsiaTheme="minorEastAsia" w:hAnsi="Consolas" w:cs="Consolas"/>
          <w:kern w:val="0"/>
          <w:szCs w:val="20"/>
        </w:rPr>
      </w:pPr>
    </w:p>
    <w:p w14:paraId="01B69F77" w14:textId="77777777" w:rsidR="00834BD3" w:rsidRDefault="00834BD3" w:rsidP="00834BD3">
      <w:r>
        <w:t xml:space="preserve"># 2 </w:t>
      </w:r>
      <w:r>
        <w:rPr>
          <w:rFonts w:hint="eastAsia"/>
        </w:rPr>
        <w:t>실행 화면</w:t>
      </w:r>
    </w:p>
    <w:p w14:paraId="36593326" w14:textId="5A0F00B6" w:rsidR="00524301" w:rsidRPr="00060183" w:rsidRDefault="00FF6121">
      <w:r>
        <w:rPr>
          <w:noProof/>
        </w:rPr>
        <w:lastRenderedPageBreak/>
        <w:drawing>
          <wp:inline distT="0" distB="0" distL="0" distR="0" wp14:anchorId="0C9B24AE" wp14:editId="6789F8F6">
            <wp:extent cx="5731510" cy="307467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301" w:rsidRPr="00060183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A15DAC" w14:textId="77777777" w:rsidR="002913B3" w:rsidRDefault="002913B3" w:rsidP="001D75F1">
      <w:r>
        <w:separator/>
      </w:r>
    </w:p>
  </w:endnote>
  <w:endnote w:type="continuationSeparator" w:id="0">
    <w:p w14:paraId="1C127956" w14:textId="77777777" w:rsidR="002913B3" w:rsidRDefault="002913B3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02272" w14:textId="77777777" w:rsidR="002913B3" w:rsidRDefault="002913B3" w:rsidP="001D75F1">
      <w:r>
        <w:separator/>
      </w:r>
    </w:p>
  </w:footnote>
  <w:footnote w:type="continuationSeparator" w:id="0">
    <w:p w14:paraId="17998627" w14:textId="77777777" w:rsidR="002913B3" w:rsidRDefault="002913B3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60880"/>
    <w:multiLevelType w:val="hybridMultilevel"/>
    <w:tmpl w:val="D97E3550"/>
    <w:lvl w:ilvl="0" w:tplc="3998C7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0BE6ADB"/>
    <w:multiLevelType w:val="hybridMultilevel"/>
    <w:tmpl w:val="6BFAD4CA"/>
    <w:lvl w:ilvl="0" w:tplc="6354185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55C75"/>
    <w:rsid w:val="00060183"/>
    <w:rsid w:val="00064A21"/>
    <w:rsid w:val="00085247"/>
    <w:rsid w:val="000E4535"/>
    <w:rsid w:val="001308AB"/>
    <w:rsid w:val="00151A66"/>
    <w:rsid w:val="00160BAF"/>
    <w:rsid w:val="0018605E"/>
    <w:rsid w:val="001D75F1"/>
    <w:rsid w:val="00243509"/>
    <w:rsid w:val="002561E2"/>
    <w:rsid w:val="00262C6B"/>
    <w:rsid w:val="002913B3"/>
    <w:rsid w:val="00335121"/>
    <w:rsid w:val="003F00AF"/>
    <w:rsid w:val="00415BA5"/>
    <w:rsid w:val="00445392"/>
    <w:rsid w:val="00451432"/>
    <w:rsid w:val="004574BB"/>
    <w:rsid w:val="004C7422"/>
    <w:rsid w:val="0053736F"/>
    <w:rsid w:val="00553FA5"/>
    <w:rsid w:val="005C5D34"/>
    <w:rsid w:val="00687228"/>
    <w:rsid w:val="006A7701"/>
    <w:rsid w:val="0076459C"/>
    <w:rsid w:val="007821E5"/>
    <w:rsid w:val="007D6C66"/>
    <w:rsid w:val="008331F1"/>
    <w:rsid w:val="00834BD3"/>
    <w:rsid w:val="00840945"/>
    <w:rsid w:val="0091205D"/>
    <w:rsid w:val="00961315"/>
    <w:rsid w:val="009A411F"/>
    <w:rsid w:val="009B4A5A"/>
    <w:rsid w:val="00BA6E9A"/>
    <w:rsid w:val="00C21164"/>
    <w:rsid w:val="00CD027B"/>
    <w:rsid w:val="00D61D02"/>
    <w:rsid w:val="00D9539D"/>
    <w:rsid w:val="00E652AB"/>
    <w:rsid w:val="00EC27D8"/>
    <w:rsid w:val="00F81F9C"/>
    <w:rsid w:val="00FF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262C6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30</cp:revision>
  <cp:lastPrinted>2021-09-10T09:40:00Z</cp:lastPrinted>
  <dcterms:created xsi:type="dcterms:W3CDTF">2020-03-13T13:35:00Z</dcterms:created>
  <dcterms:modified xsi:type="dcterms:W3CDTF">2021-09-10T09:40:00Z</dcterms:modified>
</cp:coreProperties>
</file>